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86372E" w14:textId="77777777" w:rsidR="00752DA8" w:rsidRDefault="00752DA8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bookmarkStart w:id="0" w:name="_GoBack"/>
      <w:bookmarkEnd w:id="0"/>
    </w:p>
    <w:p w14:paraId="1F3D91AA" w14:textId="779523AA" w:rsidR="00686D51" w:rsidRPr="005E3A3F" w:rsidRDefault="00686D51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5E3A3F">
        <w:rPr>
          <w:b/>
          <w:color w:val="222222"/>
          <w:sz w:val="28"/>
          <w:szCs w:val="28"/>
          <w:shd w:val="clear" w:color="auto" w:fill="FFFFFF"/>
        </w:rPr>
        <w:t>QUAIL CREEK PERFORMING ARTS GUILD</w:t>
      </w:r>
    </w:p>
    <w:p w14:paraId="1F3D91AB" w14:textId="3653B3DB" w:rsidR="00686D51" w:rsidRPr="005E3A3F" w:rsidRDefault="00686D51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5E3A3F">
        <w:rPr>
          <w:b/>
          <w:color w:val="222222"/>
          <w:sz w:val="28"/>
          <w:szCs w:val="28"/>
          <w:shd w:val="clear" w:color="auto" w:fill="FFFFFF"/>
        </w:rPr>
        <w:t>BALLOT – BOARD ELECTION</w:t>
      </w:r>
    </w:p>
    <w:p w14:paraId="1F3D91AC" w14:textId="7D65E3F9" w:rsidR="00686D51" w:rsidRDefault="00BE1410" w:rsidP="006659A6">
      <w:pPr>
        <w:jc w:val="center"/>
        <w:rPr>
          <w:b/>
          <w:color w:val="222222"/>
          <w:shd w:val="clear" w:color="auto" w:fill="FFFFFF"/>
        </w:rPr>
      </w:pPr>
      <w:r>
        <w:rPr>
          <w:b/>
          <w:color w:val="222222"/>
          <w:shd w:val="clear" w:color="auto" w:fill="FFFFFF"/>
        </w:rPr>
        <w:t>Two-</w:t>
      </w:r>
      <w:r w:rsidR="00686D51" w:rsidRPr="00686D51">
        <w:rPr>
          <w:b/>
          <w:color w:val="222222"/>
          <w:shd w:val="clear" w:color="auto" w:fill="FFFFFF"/>
        </w:rPr>
        <w:t>Y</w:t>
      </w:r>
      <w:r w:rsidR="00686D51">
        <w:rPr>
          <w:b/>
          <w:color w:val="222222"/>
          <w:shd w:val="clear" w:color="auto" w:fill="FFFFFF"/>
        </w:rPr>
        <w:t>ear Term</w:t>
      </w:r>
      <w:r w:rsidR="00413446">
        <w:rPr>
          <w:b/>
          <w:color w:val="222222"/>
          <w:shd w:val="clear" w:color="auto" w:fill="FFFFFF"/>
        </w:rPr>
        <w:t xml:space="preserve"> Beginning July 1, 2022</w:t>
      </w:r>
    </w:p>
    <w:p w14:paraId="1F3D91AD" w14:textId="77777777" w:rsidR="00567461" w:rsidRDefault="00567461">
      <w:pPr>
        <w:rPr>
          <w:color w:val="222222"/>
        </w:rPr>
      </w:pPr>
    </w:p>
    <w:p w14:paraId="1F3D91AE" w14:textId="664CB66F" w:rsidR="005E3A3F" w:rsidRPr="00943BB2" w:rsidRDefault="005E3A3F">
      <w:pPr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</w:rPr>
        <w:t xml:space="preserve">The following candidates </w:t>
      </w:r>
      <w:r w:rsidR="000B3E9C" w:rsidRPr="00943BB2">
        <w:rPr>
          <w:rFonts w:ascii="Arial" w:hAnsi="Arial" w:cs="Arial"/>
          <w:color w:val="222222"/>
          <w:sz w:val="20"/>
          <w:szCs w:val="20"/>
        </w:rPr>
        <w:t>have submitted their names</w:t>
      </w:r>
      <w:r w:rsidR="00D27554" w:rsidRPr="00943BB2">
        <w:rPr>
          <w:rFonts w:ascii="Arial" w:hAnsi="Arial" w:cs="Arial"/>
          <w:color w:val="222222"/>
          <w:sz w:val="20"/>
          <w:szCs w:val="20"/>
        </w:rPr>
        <w:t>, for the positions identified,</w:t>
      </w:r>
      <w:r w:rsidR="000B3E9C" w:rsidRPr="00943BB2">
        <w:rPr>
          <w:rFonts w:ascii="Arial" w:hAnsi="Arial" w:cs="Arial"/>
          <w:color w:val="222222"/>
          <w:sz w:val="20"/>
          <w:szCs w:val="20"/>
        </w:rPr>
        <w:t xml:space="preserve"> for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 a two-year term </w:t>
      </w:r>
      <w:r w:rsidR="00BE1410" w:rsidRPr="00943BB2">
        <w:rPr>
          <w:rFonts w:ascii="Arial" w:hAnsi="Arial" w:cs="Arial"/>
          <w:color w:val="222222"/>
          <w:sz w:val="20"/>
          <w:szCs w:val="20"/>
        </w:rPr>
        <w:t>to the PAG Board</w:t>
      </w:r>
      <w:r w:rsidR="009A7079" w:rsidRPr="00943BB2">
        <w:rPr>
          <w:rFonts w:ascii="Arial" w:hAnsi="Arial" w:cs="Arial"/>
          <w:color w:val="222222"/>
          <w:sz w:val="20"/>
          <w:szCs w:val="20"/>
        </w:rPr>
        <w:t>.</w:t>
      </w:r>
      <w:r w:rsidR="00184113" w:rsidRPr="00943BB2">
        <w:rPr>
          <w:rFonts w:ascii="Arial" w:hAnsi="Arial" w:cs="Arial"/>
          <w:color w:val="222222"/>
          <w:sz w:val="20"/>
          <w:szCs w:val="20"/>
        </w:rPr>
        <w:t xml:space="preserve"> Serving July 1, 20</w:t>
      </w:r>
      <w:r w:rsidR="00D819F4">
        <w:rPr>
          <w:rFonts w:ascii="Arial" w:hAnsi="Arial" w:cs="Arial"/>
          <w:color w:val="222222"/>
          <w:sz w:val="20"/>
          <w:szCs w:val="20"/>
        </w:rPr>
        <w:t>22</w:t>
      </w:r>
      <w:r w:rsidR="00184113" w:rsidRPr="00943BB2">
        <w:rPr>
          <w:rFonts w:ascii="Arial" w:hAnsi="Arial" w:cs="Arial"/>
          <w:color w:val="222222"/>
          <w:sz w:val="20"/>
          <w:szCs w:val="20"/>
        </w:rPr>
        <w:t xml:space="preserve"> thru June 30, 202</w:t>
      </w:r>
      <w:r w:rsidR="00D819F4">
        <w:rPr>
          <w:rFonts w:ascii="Arial" w:hAnsi="Arial" w:cs="Arial"/>
          <w:color w:val="222222"/>
          <w:sz w:val="20"/>
          <w:szCs w:val="20"/>
        </w:rPr>
        <w:t>4</w:t>
      </w:r>
      <w:r w:rsidR="00184113" w:rsidRPr="00943BB2">
        <w:rPr>
          <w:rFonts w:ascii="Arial" w:hAnsi="Arial" w:cs="Arial"/>
          <w:color w:val="222222"/>
          <w:sz w:val="20"/>
          <w:szCs w:val="20"/>
        </w:rPr>
        <w:t>.</w:t>
      </w:r>
    </w:p>
    <w:p w14:paraId="1F3D91AF" w14:textId="276C8D8F" w:rsidR="00686D51" w:rsidRDefault="00686D51">
      <w:pPr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</w:rPr>
        <w:t xml:space="preserve">Please 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indicate your 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vote </w:t>
      </w:r>
      <w:r w:rsidR="003128EB" w:rsidRPr="00943BB2">
        <w:rPr>
          <w:rFonts w:ascii="Arial" w:hAnsi="Arial" w:cs="Arial"/>
          <w:color w:val="222222"/>
          <w:sz w:val="20"/>
          <w:szCs w:val="20"/>
        </w:rPr>
        <w:t>for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 the following PAG Board candidates 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by marking the box next to </w:t>
      </w:r>
      <w:r w:rsidR="008D16D4" w:rsidRPr="00943BB2">
        <w:rPr>
          <w:rFonts w:ascii="Arial" w:hAnsi="Arial" w:cs="Arial"/>
          <w:color w:val="222222"/>
          <w:sz w:val="20"/>
          <w:szCs w:val="20"/>
        </w:rPr>
        <w:t>their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 name. OR, you may write in candidates below.</w:t>
      </w:r>
    </w:p>
    <w:p w14:paraId="047FE676" w14:textId="77777777" w:rsidR="00090135" w:rsidRPr="00943BB2" w:rsidRDefault="00090135">
      <w:pPr>
        <w:rPr>
          <w:rFonts w:ascii="Arial" w:hAnsi="Arial" w:cs="Arial"/>
          <w:color w:val="222222"/>
          <w:sz w:val="20"/>
          <w:szCs w:val="20"/>
        </w:rPr>
      </w:pPr>
    </w:p>
    <w:p w14:paraId="2083E264" w14:textId="68BE942E" w:rsidR="008F433F" w:rsidRDefault="006659A6">
      <w:pP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Vote</w:t>
      </w:r>
      <w:r w:rsidR="00CC5E6C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</w:t>
      </w:r>
      <w:r w:rsidR="000559BA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for </w:t>
      </w:r>
      <w:r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only ONE Candidate for each position:</w:t>
      </w:r>
    </w:p>
    <w:p w14:paraId="3C7FBDF5" w14:textId="77777777" w:rsidR="00B43C3C" w:rsidRPr="00943BB2" w:rsidRDefault="00B43C3C" w:rsidP="00B43C3C">
      <w:pPr>
        <w:spacing w:after="0"/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</w:p>
    <w:p w14:paraId="146DB58B" w14:textId="63C4A0C6" w:rsidR="00D819F4" w:rsidRDefault="00D819F4" w:rsidP="00D819F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resident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</w:r>
      <w: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Davey Jones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A3"/>
      </w:r>
    </w:p>
    <w:p w14:paraId="115D6C9F" w14:textId="17E10482" w:rsidR="00D724E4" w:rsidRPr="00943BB2" w:rsidRDefault="00D724E4" w:rsidP="00D724E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43BB2" w:rsidRPr="00943BB2">
        <w:rPr>
          <w:rFonts w:ascii="Arial" w:hAnsi="Arial" w:cs="Arial"/>
          <w:color w:val="222222"/>
          <w:sz w:val="20"/>
          <w:szCs w:val="20"/>
        </w:rPr>
        <w:t xml:space="preserve">Vice President – </w:t>
      </w:r>
      <w:r w:rsidR="00D819F4">
        <w:rPr>
          <w:rFonts w:ascii="Arial" w:hAnsi="Arial" w:cs="Arial"/>
          <w:color w:val="222222"/>
          <w:sz w:val="20"/>
          <w:szCs w:val="20"/>
        </w:rPr>
        <w:t>Comedy/Drama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 w:rsidR="00D819F4">
        <w:rPr>
          <w:rFonts w:ascii="Arial" w:hAnsi="Arial" w:cs="Arial"/>
          <w:b/>
          <w:color w:val="222222"/>
          <w:sz w:val="20"/>
          <w:szCs w:val="20"/>
        </w:rPr>
        <w:t>Maggie Brown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A3"/>
      </w:r>
    </w:p>
    <w:p w14:paraId="1432990C" w14:textId="7409BCD0" w:rsidR="00D724E4" w:rsidRPr="00943BB2" w:rsidRDefault="00D724E4" w:rsidP="00D724E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D819F4">
        <w:rPr>
          <w:rFonts w:ascii="Arial" w:hAnsi="Arial" w:cs="Arial"/>
          <w:color w:val="222222"/>
          <w:sz w:val="20"/>
          <w:szCs w:val="20"/>
        </w:rPr>
        <w:t>Treasurer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 w:rsidR="00D819F4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Sandi Hrovatin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A3"/>
      </w:r>
    </w:p>
    <w:p w14:paraId="291A3586" w14:textId="357FBA7D" w:rsidR="00C667B3" w:rsidRDefault="00C667B3" w:rsidP="00C667B3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943BB2">
        <w:rPr>
          <w:rFonts w:ascii="Arial" w:hAnsi="Arial" w:cs="Arial"/>
          <w:color w:val="222222"/>
          <w:sz w:val="20"/>
          <w:szCs w:val="20"/>
        </w:rPr>
        <w:t>Member-at-Large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 w:rsidR="00D819F4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Holly Crombie</w:t>
      </w:r>
      <w:r w:rsidRPr="00943BB2">
        <w:rPr>
          <w:rFonts w:ascii="Arial" w:hAnsi="Arial" w:cs="Arial"/>
          <w:b/>
          <w:color w:val="222222"/>
          <w:sz w:val="20"/>
          <w:szCs w:val="20"/>
        </w:rPr>
        <w:tab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A3"/>
      </w:r>
    </w:p>
    <w:p w14:paraId="3356EEF7" w14:textId="77777777" w:rsidR="00C667B3" w:rsidRPr="00943BB2" w:rsidRDefault="00C667B3" w:rsidP="00C667B3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472DA0D4" w14:textId="63BE9C09" w:rsidR="00B43C3C" w:rsidRPr="00943BB2" w:rsidRDefault="00686D51" w:rsidP="00C667B3">
      <w:pP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</w:rPr>
        <w:br/>
      </w:r>
      <w:r w:rsidR="005E3A3F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Write-in </w:t>
      </w:r>
      <w:r w:rsidR="00E647AB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only </w:t>
      </w:r>
      <w:r w:rsidR="006F446A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ONE</w:t>
      </w:r>
      <w:r w:rsidR="00E647AB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</w:t>
      </w:r>
      <w:r w:rsidR="005E3A3F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candidate</w:t>
      </w:r>
      <w:r w:rsidR="00741F3C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for each position</w:t>
      </w:r>
      <w:r w:rsidR="005E3A3F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:</w:t>
      </w:r>
    </w:p>
    <w:p w14:paraId="1F3D91B7" w14:textId="617C98D8" w:rsidR="005E3A3F" w:rsidRPr="00943BB2" w:rsidRDefault="00943BB2" w:rsidP="00B43C3C">
      <w:pPr>
        <w:tabs>
          <w:tab w:val="left" w:pos="4680"/>
          <w:tab w:val="left" w:pos="6930"/>
        </w:tabs>
        <w:spacing w:after="240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            </w:t>
      </w:r>
    </w:p>
    <w:p w14:paraId="391D75DD" w14:textId="20BC6296" w:rsidR="00D819F4" w:rsidRPr="00943BB2" w:rsidRDefault="00D819F4" w:rsidP="00D819F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resident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___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_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________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___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________________________</w:t>
      </w:r>
    </w:p>
    <w:p w14:paraId="1F3D91B8" w14:textId="1929EA7D" w:rsidR="005E3A3F" w:rsidRPr="00943BB2" w:rsidRDefault="005E3A3F" w:rsidP="00C667B3">
      <w:pPr>
        <w:tabs>
          <w:tab w:val="left" w:pos="648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B43C3C" w:rsidRPr="00943BB2">
        <w:rPr>
          <w:rFonts w:ascii="Arial" w:hAnsi="Arial" w:cs="Arial"/>
          <w:color w:val="222222"/>
          <w:sz w:val="20"/>
          <w:szCs w:val="20"/>
        </w:rPr>
        <w:t xml:space="preserve">Vice President – </w:t>
      </w:r>
      <w:r w:rsidR="00D819F4">
        <w:rPr>
          <w:rFonts w:ascii="Arial" w:hAnsi="Arial" w:cs="Arial"/>
          <w:color w:val="222222"/>
          <w:sz w:val="20"/>
          <w:szCs w:val="20"/>
        </w:rPr>
        <w:t>Comedy/Drama</w:t>
      </w:r>
      <w:r w:rsidR="00641B08" w:rsidRPr="00943BB2">
        <w:rPr>
          <w:rFonts w:ascii="Arial" w:hAnsi="Arial" w:cs="Arial"/>
          <w:color w:val="222222"/>
          <w:sz w:val="20"/>
          <w:szCs w:val="20"/>
        </w:rPr>
        <w:t xml:space="preserve"> </w:t>
      </w:r>
      <w:r w:rsidR="00B43C3C">
        <w:rPr>
          <w:rFonts w:ascii="Arial" w:hAnsi="Arial" w:cs="Arial"/>
          <w:color w:val="222222"/>
          <w:sz w:val="20"/>
          <w:szCs w:val="20"/>
        </w:rPr>
        <w:t>_________</w:t>
      </w:r>
      <w:r w:rsidRPr="00943BB2">
        <w:rPr>
          <w:rFonts w:ascii="Arial" w:hAnsi="Arial" w:cs="Arial"/>
          <w:color w:val="222222"/>
          <w:sz w:val="20"/>
          <w:szCs w:val="20"/>
        </w:rPr>
        <w:t>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_____________________</w:t>
      </w:r>
      <w:r w:rsidRPr="00943BB2">
        <w:rPr>
          <w:rFonts w:ascii="Arial" w:hAnsi="Arial" w:cs="Arial"/>
          <w:color w:val="222222"/>
          <w:sz w:val="20"/>
          <w:szCs w:val="20"/>
        </w:rPr>
        <w:t>_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</w:p>
    <w:p w14:paraId="1F3D91BA" w14:textId="1752C3C4" w:rsidR="004D6F23" w:rsidRDefault="005E3A3F" w:rsidP="00C667B3">
      <w:pPr>
        <w:tabs>
          <w:tab w:val="left" w:pos="648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D819F4">
        <w:rPr>
          <w:rFonts w:ascii="Arial" w:hAnsi="Arial" w:cs="Arial"/>
          <w:color w:val="222222"/>
          <w:sz w:val="20"/>
          <w:szCs w:val="20"/>
        </w:rPr>
        <w:t>Treasurer</w:t>
      </w:r>
      <w:r w:rsidR="00943BB2">
        <w:rPr>
          <w:rFonts w:ascii="Arial" w:hAnsi="Arial" w:cs="Arial"/>
          <w:color w:val="222222"/>
          <w:sz w:val="20"/>
          <w:szCs w:val="20"/>
        </w:rPr>
        <w:t xml:space="preserve"> ________</w:t>
      </w:r>
      <w:r w:rsidRPr="00943BB2">
        <w:rPr>
          <w:rFonts w:ascii="Arial" w:hAnsi="Arial" w:cs="Arial"/>
          <w:color w:val="222222"/>
          <w:sz w:val="20"/>
          <w:szCs w:val="20"/>
        </w:rPr>
        <w:t>_____________________________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_____</w:t>
      </w:r>
      <w:r w:rsidRPr="00943BB2">
        <w:rPr>
          <w:rFonts w:ascii="Arial" w:hAnsi="Arial" w:cs="Arial"/>
          <w:color w:val="222222"/>
          <w:sz w:val="20"/>
          <w:szCs w:val="20"/>
        </w:rPr>
        <w:t>________</w:t>
      </w:r>
    </w:p>
    <w:p w14:paraId="2B980010" w14:textId="63215602" w:rsidR="00D724E4" w:rsidRDefault="005E3A3F" w:rsidP="00C667B3">
      <w:pPr>
        <w:spacing w:after="20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B43C3C">
        <w:rPr>
          <w:rFonts w:ascii="Arial" w:hAnsi="Arial" w:cs="Arial"/>
          <w:color w:val="222222"/>
          <w:sz w:val="20"/>
          <w:szCs w:val="20"/>
        </w:rPr>
        <w:t>Member-at-Large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 ______________________________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_____</w:t>
      </w:r>
      <w:r w:rsidRPr="00943BB2">
        <w:rPr>
          <w:rFonts w:ascii="Arial" w:hAnsi="Arial" w:cs="Arial"/>
          <w:color w:val="222222"/>
          <w:sz w:val="20"/>
          <w:szCs w:val="20"/>
        </w:rPr>
        <w:t>______</w:t>
      </w:r>
      <w:r w:rsidR="00B43C3C">
        <w:rPr>
          <w:rFonts w:ascii="Arial" w:hAnsi="Arial" w:cs="Arial"/>
          <w:color w:val="222222"/>
          <w:sz w:val="20"/>
          <w:szCs w:val="20"/>
        </w:rPr>
        <w:t>__</w:t>
      </w:r>
      <w:r w:rsidRPr="00943BB2">
        <w:rPr>
          <w:rFonts w:ascii="Arial" w:hAnsi="Arial" w:cs="Arial"/>
          <w:color w:val="222222"/>
          <w:sz w:val="20"/>
          <w:szCs w:val="20"/>
        </w:rPr>
        <w:t>_</w:t>
      </w:r>
    </w:p>
    <w:p w14:paraId="10ED87B6" w14:textId="77777777" w:rsidR="00B43C3C" w:rsidRPr="00943BB2" w:rsidRDefault="00B43C3C" w:rsidP="00B43C3C">
      <w:pPr>
        <w:spacing w:after="200"/>
        <w:ind w:firstLine="720"/>
        <w:rPr>
          <w:rFonts w:ascii="Arial" w:hAnsi="Arial" w:cs="Arial"/>
          <w:color w:val="222222"/>
          <w:sz w:val="20"/>
          <w:szCs w:val="20"/>
        </w:rPr>
      </w:pPr>
    </w:p>
    <w:p w14:paraId="4B07F56A" w14:textId="77777777" w:rsidR="00943BB2" w:rsidRDefault="00943BB2" w:rsidP="005E3A3F">
      <w:pPr>
        <w:rPr>
          <w:rFonts w:ascii="Arial" w:hAnsi="Arial" w:cs="Arial"/>
          <w:color w:val="222222"/>
          <w:sz w:val="20"/>
          <w:szCs w:val="20"/>
        </w:rPr>
      </w:pPr>
    </w:p>
    <w:p w14:paraId="1F3D91BD" w14:textId="45DB5B24" w:rsidR="005E3A3F" w:rsidRPr="00943BB2" w:rsidRDefault="00764735" w:rsidP="005E3A3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our </w:t>
      </w:r>
      <w:r w:rsidR="00750F3D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Signature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686D51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</w:t>
      </w:r>
      <w:r w:rsidR="005E3A3F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__________________</w:t>
      </w:r>
      <w:r w:rsidR="00750F3D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750F3D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Date</w:t>
      </w:r>
      <w:r w:rsid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</w:t>
      </w:r>
      <w:r w:rsidR="005E3A3F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</w:t>
      </w:r>
      <w:r w:rsidR="00686D51" w:rsidRPr="00943BB2">
        <w:rPr>
          <w:rFonts w:ascii="Arial" w:hAnsi="Arial" w:cs="Arial"/>
          <w:color w:val="222222"/>
          <w:sz w:val="20"/>
          <w:szCs w:val="20"/>
        </w:rPr>
        <w:br/>
      </w:r>
    </w:p>
    <w:p w14:paraId="39B8E7E1" w14:textId="42D145B2" w:rsidR="00090135" w:rsidRDefault="00750F3D" w:rsidP="005E3A3F">
      <w:pPr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Print Name</w:t>
      </w:r>
      <w:r w:rsidR="00764735">
        <w:rPr>
          <w:color w:val="222222"/>
          <w:shd w:val="clear" w:color="auto" w:fill="FFFFFF"/>
        </w:rPr>
        <w:t xml:space="preserve"> </w:t>
      </w:r>
      <w:r w:rsidR="00686D51">
        <w:rPr>
          <w:color w:val="222222"/>
          <w:shd w:val="clear" w:color="auto" w:fill="FFFFFF"/>
        </w:rPr>
        <w:t>_________</w:t>
      </w:r>
      <w:r w:rsidR="005E3A3F">
        <w:rPr>
          <w:color w:val="222222"/>
          <w:shd w:val="clear" w:color="auto" w:fill="FFFFFF"/>
        </w:rPr>
        <w:t>__________________</w:t>
      </w:r>
      <w:r w:rsidR="00764735">
        <w:rPr>
          <w:color w:val="222222"/>
          <w:shd w:val="clear" w:color="auto" w:fill="FFFFFF"/>
        </w:rPr>
        <w:t>____________________________</w:t>
      </w:r>
      <w:r w:rsidR="005E3A3F">
        <w:rPr>
          <w:color w:val="222222"/>
          <w:shd w:val="clear" w:color="auto" w:fill="FFFFFF"/>
        </w:rPr>
        <w:t>_____________</w:t>
      </w:r>
      <w:r w:rsidR="00686D51">
        <w:rPr>
          <w:color w:val="222222"/>
          <w:shd w:val="clear" w:color="auto" w:fill="FFFFFF"/>
        </w:rPr>
        <w:t>___</w:t>
      </w:r>
      <w:r w:rsidR="00764735">
        <w:rPr>
          <w:color w:val="222222"/>
          <w:shd w:val="clear" w:color="auto" w:fill="FFFFFF"/>
        </w:rPr>
        <w:t>____</w:t>
      </w:r>
    </w:p>
    <w:p w14:paraId="5BF3DC71" w14:textId="77777777" w:rsidR="00B43C3C" w:rsidRDefault="00B43C3C" w:rsidP="005E3A3F">
      <w:pPr>
        <w:rPr>
          <w:color w:val="222222"/>
          <w:shd w:val="clear" w:color="auto" w:fill="FFFFFF"/>
        </w:rPr>
      </w:pPr>
    </w:p>
    <w:p w14:paraId="1F3D91C0" w14:textId="15D2E7F1" w:rsidR="00496C43" w:rsidRPr="00B43C3C" w:rsidRDefault="00943BB2" w:rsidP="00B43C3C">
      <w:pPr>
        <w:jc w:val="center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Deadline for submitting</w:t>
      </w:r>
      <w:r w:rsidR="006659A6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this Ballot</w:t>
      </w:r>
      <w:r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is </w:t>
      </w:r>
      <w:r w:rsidR="00D819F4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at the General Meeting on May 24,</w:t>
      </w:r>
      <w:r w:rsidR="003A43C1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</w:t>
      </w:r>
      <w:r w:rsidR="00D819F4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2022, </w:t>
      </w:r>
    </w:p>
    <w:p w14:paraId="43B9BFDE" w14:textId="716BA01E" w:rsidR="00B43C3C" w:rsidRDefault="00D819F4" w:rsidP="00B43C3C">
      <w:pPr>
        <w:tabs>
          <w:tab w:val="left" w:pos="270"/>
        </w:tabs>
        <w:jc w:val="center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OR,</w:t>
      </w:r>
      <w:r w:rsidR="00B43C3C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s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ubmit your signed ballot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by</w:t>
      </w:r>
      <w:r w:rsidR="00B43C3C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drop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ping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it off</w:t>
      </w:r>
      <w:r w:rsidR="00566011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(by May 23, 2022) 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or mail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ing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it to:</w:t>
      </w:r>
    </w:p>
    <w:p w14:paraId="66B5895F" w14:textId="5FE54F58" w:rsidR="00943BB2" w:rsidRDefault="00D819F4" w:rsidP="00B43C3C">
      <w:pPr>
        <w:tabs>
          <w:tab w:val="left" w:pos="270"/>
        </w:tabs>
        <w:jc w:val="center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Bill Entwistle</w:t>
      </w:r>
      <w:r w:rsidR="00B43C3C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, 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1245</w:t>
      </w:r>
      <w:r w:rsidR="00C667B3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N</w:t>
      </w:r>
      <w:r w:rsidR="00C667B3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. 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Sun Catcher Way</w:t>
      </w:r>
      <w:r w:rsid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, Green Valley, AZ 85614</w:t>
      </w:r>
    </w:p>
    <w:p w14:paraId="7B21C9B1" w14:textId="73D44417" w:rsidR="00D819F4" w:rsidRPr="00D819F4" w:rsidRDefault="00D819F4" w:rsidP="00B43C3C">
      <w:pPr>
        <w:tabs>
          <w:tab w:val="left" w:pos="270"/>
        </w:tabs>
        <w:jc w:val="center"/>
        <w:rPr>
          <w:color w:val="222222"/>
          <w:shd w:val="clear" w:color="auto" w:fill="FFFFFF"/>
        </w:rPr>
      </w:pPr>
      <w:r w:rsidRPr="00D819F4">
        <w:rPr>
          <w:rFonts w:ascii="Arial" w:hAnsi="Arial" w:cs="Arial"/>
          <w:color w:val="222222"/>
          <w:sz w:val="24"/>
          <w:szCs w:val="24"/>
          <w:shd w:val="clear" w:color="auto" w:fill="FFFFFF"/>
        </w:rPr>
        <w:t>Mailed ballots must arrive by May 23, 2022</w:t>
      </w:r>
    </w:p>
    <w:sectPr w:rsidR="00D819F4" w:rsidRPr="00D819F4" w:rsidSect="00752DA8">
      <w:pgSz w:w="12240" w:h="15840"/>
      <w:pgMar w:top="288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DE55EE"/>
    <w:multiLevelType w:val="hybridMultilevel"/>
    <w:tmpl w:val="8842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zcytTQ0MDA0NjJS0lEKTi0uzszPAykwrQUAPqMy9CwAAAA="/>
  </w:docVars>
  <w:rsids>
    <w:rsidRoot w:val="00686D51"/>
    <w:rsid w:val="00047977"/>
    <w:rsid w:val="000559BA"/>
    <w:rsid w:val="0005686D"/>
    <w:rsid w:val="00090135"/>
    <w:rsid w:val="00096608"/>
    <w:rsid w:val="000B3E9C"/>
    <w:rsid w:val="0015712E"/>
    <w:rsid w:val="00184113"/>
    <w:rsid w:val="00205E2A"/>
    <w:rsid w:val="00207C01"/>
    <w:rsid w:val="003128EB"/>
    <w:rsid w:val="003A43C1"/>
    <w:rsid w:val="00413446"/>
    <w:rsid w:val="00451793"/>
    <w:rsid w:val="00455823"/>
    <w:rsid w:val="00496C43"/>
    <w:rsid w:val="004D6F23"/>
    <w:rsid w:val="00566011"/>
    <w:rsid w:val="00567461"/>
    <w:rsid w:val="005961AA"/>
    <w:rsid w:val="005D01FE"/>
    <w:rsid w:val="005D29B8"/>
    <w:rsid w:val="005E3A3F"/>
    <w:rsid w:val="00641B08"/>
    <w:rsid w:val="006659A6"/>
    <w:rsid w:val="00686D51"/>
    <w:rsid w:val="006F446A"/>
    <w:rsid w:val="00741F3C"/>
    <w:rsid w:val="00750F3D"/>
    <w:rsid w:val="00752DA8"/>
    <w:rsid w:val="00764735"/>
    <w:rsid w:val="0079265F"/>
    <w:rsid w:val="00832374"/>
    <w:rsid w:val="00892359"/>
    <w:rsid w:val="008D16D4"/>
    <w:rsid w:val="008D7E63"/>
    <w:rsid w:val="008F433F"/>
    <w:rsid w:val="00916311"/>
    <w:rsid w:val="0092735E"/>
    <w:rsid w:val="00943BB2"/>
    <w:rsid w:val="009A7079"/>
    <w:rsid w:val="00A0080A"/>
    <w:rsid w:val="00B14C44"/>
    <w:rsid w:val="00B43C3C"/>
    <w:rsid w:val="00BE1410"/>
    <w:rsid w:val="00C33BA3"/>
    <w:rsid w:val="00C65D60"/>
    <w:rsid w:val="00C667B3"/>
    <w:rsid w:val="00CC5E6C"/>
    <w:rsid w:val="00CF3E4C"/>
    <w:rsid w:val="00CF68DF"/>
    <w:rsid w:val="00D27554"/>
    <w:rsid w:val="00D62CFF"/>
    <w:rsid w:val="00D724E4"/>
    <w:rsid w:val="00D7308B"/>
    <w:rsid w:val="00D819F4"/>
    <w:rsid w:val="00E647AB"/>
    <w:rsid w:val="00FA6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D91AA"/>
  <w15:chartTrackingRefBased/>
  <w15:docId w15:val="{3F910CD3-3F0B-48ED-959C-C1900ADD1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660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6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9A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07C01"/>
  </w:style>
  <w:style w:type="character" w:styleId="Hyperlink">
    <w:name w:val="Hyperlink"/>
    <w:basedOn w:val="DefaultParagraphFont"/>
    <w:uiPriority w:val="99"/>
    <w:semiHidden/>
    <w:unhideWhenUsed/>
    <w:rsid w:val="00207C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Webster</dc:creator>
  <cp:keywords/>
  <dc:description/>
  <cp:lastModifiedBy>USER</cp:lastModifiedBy>
  <cp:revision>2</cp:revision>
  <cp:lastPrinted>2022-04-28T22:25:00Z</cp:lastPrinted>
  <dcterms:created xsi:type="dcterms:W3CDTF">2022-04-28T22:34:00Z</dcterms:created>
  <dcterms:modified xsi:type="dcterms:W3CDTF">2022-04-28T22:34:00Z</dcterms:modified>
</cp:coreProperties>
</file>